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การเผาไหม้</w:t>
      </w:r>
      <w:r>
        <w:t xml:space="preserve"> </w:t>
      </w:r>
      <w:r>
        <w:t xml:space="preserve">,</w:t>
      </w:r>
      <w:r>
        <w:t xml:space="preserve"> </w:t>
      </w:r>
      <w:r>
        <w:t xml:space="preserve">สมการเคม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นำมาใช้อย่างไรได้บ้าง ในเรื่องของเนื้อหาส่วนนี้นะการเผาไหม้เชื่อเพลิงต้องอาศัยปัจจัยใดบ้างทั้งหมด 3 ปัจจัยนะคะ โดยจะขาดปัจจัยปฏิกิริยาการเผาไหม้หรือปฏิกิริยาการสันดาปบ้านที่ถูกไฟไหม้ทีนี้นักเรียนลองคิดสิว่าทราบไหมคะว่า ทำไมเขาต้องฉีดน้ำเข้าไปในบ้านที่เผาไหม้เกิดการเผาไม้นะคะ สำหรับรูปด้านล่างไปที่บริเวณที่นักเรียนจุดไฟ แล้วนักเรียนทราบหรือไม่คะทำให้ไฟดับนี่ ทำให้เกิดปัจจัยในอากาศนั่นเองไฟก็เลยดับลงนั่นเองค่ะ ซึ่งเราจะพบว่านักเรียนประกอบได้วย 2 ประเภทนะ ประเภทที่ 1 ความแตกต่างกันอย่างไรบ้าง นักเรียนยังจำแก๊สปิโตรเลียมเหลว หรือที่เราเอาไปใช้เป็นแก๊สนะคะ 5 โมเลกุลนะคะ สิ่งที่ได้ ได้อะไรเอ่ยแก๊สคาร์บอนไดออกไซด์ และที่ได้อีกตัวหนึ่ง ก็คือแน่นอนยังใช้โพลเลในการใช้ทำปที่แตกต่างกัน นักเรียนเริ่มสังเกตเห็นแล้วไหมคะจะเป็นแค่ C และ O เท่านั้น แก๊สตัวนี้ระหว่างคาร์บอนไดออกไซด์กับคาร์บอนมอนอกไซด์องค์ปประกอบนะคะที่มีคาร์บอนแบบไม่สมบูรณ์นะคะ คือ แก๊สคาร์บอนมอนอกไซด์คาร์บอนมอนอกไซด์ที่ทำให้มันแตกต่างกัน คือ ผลิตภัณฑ์ที่ได้เป็นแก๊สคาร์บอนมอนอกไซด์นั่นเองค่ะ นะคะ ซึ่งส่งผลเสียต่อร่างกายเรามากเลยฮีโมโกลบินนะคะ ซึ่งฮีโมโกลบินดีกว่าแก๊สออกซิเจนหลายเท่าแล้วร่างกายของเราสามารถขาด อ๊อกซิเจนได้นะคะ เราใช้สมการเดิมเลยคาร์บอนไดออกไซด์ 3 โมเลกุล น้ำ 4 โมเลกุลนะคะ ส่วนแรก ก็คือส่วนที่เป็นสารตั้งต้นเมื่อใส่สารตั้งต้นแล้ว จะเกิดสารผลิตภัณฑ์และน้ำนั่นเองค่ะ นักเรียนสังเกตนักเรียนจะสังเกตว่าหัวของลูกศรนี่จะชี้ไปทางไปในทิศทางเดียวเลขที่แสดงถึงจำนวนโมเลกุลเราจำเป็นที่จะต้องทำให้จำนวนอะตอมตั้งต้นตอนนี้นักเรียนเจอธาตุอะไรบ้างคือ ธาตุอ๊อกซิเจน นักเรียนลองสังเกตนะคะ บ้างนะคะ ปกติแก๊สคาร์บอนไดออกไซด์ในที่นี้มีคาร์บอนไดออกไซด์ 3 โมเลกุลที่ใส่มาเพื่อทำให้อะตอมของธาตุทั้ง 2 ฝั่งเท่ากันแล้ว เท่ากันนะ ตัวต่อไปนักเรียนอยากดูตัวไหนคะ8 อะตอมนะ ทีนี้มาดูสารผลิตภัณฑ์ค่ะทั้งหมด 4 โมเลกุล นั่นหมายความว่าสารผลิตภัณฑ์มีทั้งหมดตอนนี้มีทั้งหมด 5 โมเลกุลอยุ่ที่หนึ่ง อยุ่ที่คาร์บอนไดออกไซด์ตอนนี้มีแก๊สคาร์บอนไดออกไซด์ 3 โมเลกุลของน้ำนะคะ ปกติโมเลกุลของน้ำ กับผลรวมของอ๊อกซิเจนและฝั่งของสารผลิตภัณฑ์มีตัวตั้งต้นเท่ากันค่ะเราพบแล้วว่า มีส่วนประกอบของสารตั้งต้นตัวอักษรภาษาอังกฤษกำกับอยู่ข้างหลังโมเลกุลชองแก๊สออกซิเจน คือ อะไรนะและตัว L ในที่นี้ คือ แสดงสถานะของสารน่าจะแสดงสถานะอะไรเอ่ย ถูกต้องค่ะแสดงสถานะของสารที่มีสถานะเป็นของเหลวแล้วเรามักจะแทนด้วยสัญลักษณ์ 4 สัญลักษณ์นะคะ นอกจากนี้นะคะ ยังมีอีก2 ตัวค่ะย่อมาจาก luqid สารละลายที่อยู่ในน้ำ เพราะว่ามันก็เป็นของเหลวเหมือนกันไม่ใช่หรอคะสถานะที่ 2 คือ สถานะที่เป็นของเหลวเป็นอย่างไรล่ะ แต่รูดร่างของมันเปลี่ยนไปตามภาชนะที่ใส่เรามาดูความหมายที่อยู่ในน้ำมันจะหมายถึง รู้จักสารละลายเกลือแกงหรือสารละลายเข้าไปล้อมรอบสถานะนี้ คือ ตัว S นะคะ นั่นหมายความว่าพอเป็นของแข็งเราจึงเรียกH2O วงเล็บไว้ว่า เป็นของเหลวถ้าเป็น H2O และมีสถานะเป็นโมเลกุลของเกลือ เกลือแกงที่มีโมเลกุลนักเรียนสังเกตเห็นไหมเอ่ยดังนั้นจึงต้องมีแก๊สมีเทนน้ำนะคะ มีสัญลักษณ์ยังจำการดุลสมการได้ไหมคะหรือยังคะ ดูฝั่งสารตั้งต้นไฮโดรเจน ที่ฝั่งสารตั้งต้นเราจะใส่ตัวเลขไปข้างหน้า สารโมเลกุลนั้น ๆ 2 ไปที่ฝั่งของโมเลกุลของน้ำที่สารตั้งต้นมีสารอ๊อกซิเจนอยู่มีอ๊อกซิเจนอยู่ 2 อะตอมนะคะ ทั้งหมด 2 โมเลกุลด้วย พอรวมกันแล้วดีคะ จะทำให้ 2 เท่ากับ 4มีจำนวนอะตอมที่เป็น 4 ทั้งหมด 4 อะตอมด้วยเหมือนกันนะจะสามารถพูดสรุปสมการเคมีได้อย่างไรคะอ๊อกซิเจนกี่โมเลกุลคะคือ เราพูดถึงสมการเคมีมีพลังงานอะไรเกี่ยวข้องบ้างเป็นการเปลี่ยนแปลงที่ทำให้เกิดสารใหม่ขึ้นนะ โดยแน่นอนแล้วเวลาเราเรียนแล้วชื่อบอกอยู่ว่าปฏิกิริยาเคมีปัจจัยสำคัญหนึ่ง จะต้องมีสารตั้งต้นนะถูกไหมครับ เพราะฉะนั้นมัน ก็คือเป็นอะไรนะ จัดเป็นสารใหม่จากเดิมนะ สมบัติต่างสมบัติใหม่ ทีนี้เราจะรู้ได้อย่างไรล่ะแลกนะ ปฏิกิริยาแรก เป็นสารแมงกานีสสีม่วงถูกไหม มีสีม่วงไฮดรอกไซด์ ตัวต่อมาซึ่งตัวของโซเดียมไฮดอกไซด์เราก็อาจจะไม่รู้ว่ามันมีปฏิกิริยาเคมีเกิดขึ้นหรือเปล่าม่วงกับไม่มี กลายเป็นอะไร สีเขียนวกรดไฮโรคอร์ลิกโซเดียวไฮดรอไซด์นี้ทำปฏิกิริยากับไฮโดรเขนซึ่งสังเกตว่าเราไม่ได้สนใจมันไม่มีสี ก็คือสีก็ไม่มีสีเหมือนเดิม แต่มีอะไรเพิ่มเติมเข้ามามันมีก็ยังคงไม่มีสีอยู่มีฟองแก๊สเกิดขึ้น มีฟองแก๊สเกิดขึ่นเป็นดูจากสีนะ สีม่วงได้สารระรายใหม่ขึ้นมาซึ่งเกลือตัวนี้เป็นเกลือโซเดียมคอไลว่ามันมีปฏิกิริยาเกิดขึ้นเราไม่ได้มีกรดนี้ไม่มีสีนะกรดนี้จะเปลี่ยนกระดาษลิสมัสจากสีน้ำเงินเปลี่ยนกระดาษลิสมันสเป็นแดงเปลี่ยนเป็นสี บลูใหม่ที่ออกมานี่มันจะเป็นกลางแล้วอันนี้ก็เป็นตัวอย่างกหนึ่งเกิดปฏิกิริยาขึ้นโซเดียมไฮดรอกไซค์เปลี่ยนจากย่อสารระลายจะเป็น สลลเพราะฉะนั้นสรุปได้ว่าถึงจะรู้ว่ามีปฏิบัติเคมีเกิดขึ้นไหมถ้าไม่เห็นมันไม่เกิดเลยไหมเคมีนี่ สามารถ เปลี่ยนการมีสารใหม่เกิดขึ้นเกิดฟองแก๊ส อุปกรณ์สีเปลี่ยนสำผัสได้เรารู้สึกได้อันที่ 2 ปฏิกิริยาเคมีในชีวิตประจำวันมันก็จัมีองค์ประกอบของสารเคมีส่วนล่างนี้มันก็จัมีสารตั้งต้นคือ สารตั้งต้นนะครับ คือสารตั้งต้นนั่นเองแก๊สอ๊อกซิเจนก็คือตัวปฏิกิริยาเคมีเราจะต้องแสดงด้วยตัวปฏิกิริยาเคมีตั้งต้นต้องยุ่ด้านซ้ายเขียนอักษรย่อของสถานะแต่ละสารของเหลว gas ก็คือแก๊สถ้าน้ำเป็นของแข็งก็อยู่ในรูปน้ำแข็งนะธาตุหรือสารประกอบสารเดียวอะไรพวกนี้ ตัวปรอดโบมีนสังเกตได้เลยว่าน้ำมักอยุ่ในรูปของเหลวหรือสารนั้น ๆ เช่นอะไรดูคลิปนะ มันจะมีคลิปAQ โอ.เค. นะครับแล้วก็ลูกษรต่อไปเป็นผลิตภัณฑ์เป็นเบสิกของสมการเคมี นะเราจะแบ่งเป็น 2 ส่วนจะสังเกตนะเครื่องหมาย + สารตั้งต้น ขวาเป็นสารละลายเมื่อทำปฏิกิริยากับคาร์บอนไดออกไซด์ก็จะได้เป็น ตัวอีกอันหนึ่งทำกับ - ตัวนี้CL H+ กับ OH- กลายเป็นกรดไฮโดรคอลิกผลิตรายการโดยนำงานคณะกรรมการการศึกษาขั้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วิทยาศาสตร์ การเผาไหม้ , สมการเคมี</dc:title>
  <dc:creator/>
  <cp:keywords/>
  <dcterms:created xsi:type="dcterms:W3CDTF">2021-03-23T09:14:10Z</dcterms:created>
  <dcterms:modified xsi:type="dcterms:W3CDTF">2021-03-23T0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ธันวาคม 2563 เวลา 09.12 น.</vt:lpwstr>
  </property>
  <property fmtid="{D5CDD505-2E9C-101B-9397-08002B2CF9AE}" pid="3" name="subtitle">
    <vt:lpwstr/>
  </property>
</Properties>
</file>